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359FFF" w14:textId="2CEC9E2C" w:rsidR="00E47B24" w:rsidRPr="00A41D1F" w:rsidRDefault="00E47B24" w:rsidP="001B635C">
      <w:pPr>
        <w:pStyle w:val="Heading1"/>
        <w:jc w:val="center"/>
      </w:pPr>
      <w:r w:rsidRPr="00A41D1F">
        <w:t xml:space="preserve">CHAPTER </w:t>
      </w:r>
      <w:r w:rsidR="00161F22">
        <w:t>1</w:t>
      </w:r>
      <w:r w:rsidR="007D5786">
        <w:t>1</w:t>
      </w:r>
      <w:r w:rsidRPr="00A41D1F">
        <w:t xml:space="preserve">: </w:t>
      </w:r>
      <w:r w:rsidR="007D5786">
        <w:t>Data Preparation</w:t>
      </w:r>
    </w:p>
    <w:p w14:paraId="1547B728" w14:textId="77777777" w:rsidR="00E47B24" w:rsidRDefault="00E47B24" w:rsidP="00E47B24"/>
    <w:p w14:paraId="7B4A31E0" w14:textId="77777777" w:rsidR="00E47B24" w:rsidRPr="00A41D1F" w:rsidRDefault="00E47B24" w:rsidP="00E47B24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 w:rsidRPr="00A41D1F">
        <w:rPr>
          <w:b/>
          <w:bCs/>
          <w:color w:val="1F3864" w:themeColor="accent1" w:themeShade="80"/>
        </w:rPr>
        <w:t>Introduction</w:t>
      </w:r>
    </w:p>
    <w:p w14:paraId="68684EFD" w14:textId="67A15908" w:rsidR="00E47B24" w:rsidRPr="00A41D1F" w:rsidRDefault="00CE5EE5" w:rsidP="00E47B24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>
        <w:rPr>
          <w:b/>
          <w:bCs/>
          <w:color w:val="1F3864" w:themeColor="accent1" w:themeShade="80"/>
        </w:rPr>
        <w:t>Handling Row Duplication</w:t>
      </w:r>
    </w:p>
    <w:p w14:paraId="207B85E4" w14:textId="40F1E592" w:rsidR="00CE5EE5" w:rsidRDefault="00CE5EE5" w:rsidP="00E47B24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 w:rsidRPr="00CE5EE5">
        <w:rPr>
          <w:b/>
          <w:bCs/>
          <w:color w:val="1F3864" w:themeColor="accent1" w:themeShade="80"/>
        </w:rPr>
        <w:t>Exercise 11.01 Handling Du</w:t>
      </w:r>
      <w:r>
        <w:rPr>
          <w:b/>
          <w:bCs/>
          <w:color w:val="1F3864" w:themeColor="accent1" w:themeShade="80"/>
        </w:rPr>
        <w:t>plicates in Life Expectancy Data</w:t>
      </w:r>
    </w:p>
    <w:p w14:paraId="38D2E9B1" w14:textId="3659DBC4" w:rsidR="00E47B24" w:rsidRPr="00CE5EE5" w:rsidRDefault="00CE5EE5" w:rsidP="00E47B24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>
        <w:rPr>
          <w:b/>
          <w:bCs/>
          <w:color w:val="1F3864" w:themeColor="accent1" w:themeShade="80"/>
        </w:rPr>
        <w:t>Converting Data Types</w:t>
      </w:r>
    </w:p>
    <w:p w14:paraId="0E5BF436" w14:textId="16F1BC0F" w:rsidR="00E47B24" w:rsidRDefault="00CE5EE5" w:rsidP="00E47B24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>
        <w:rPr>
          <w:b/>
          <w:bCs/>
          <w:color w:val="1F3864" w:themeColor="accent1" w:themeShade="80"/>
        </w:rPr>
        <w:t>Exercise 11.02: Converting Data Types for Life Expectancy Dataset</w:t>
      </w:r>
    </w:p>
    <w:p w14:paraId="34472D79" w14:textId="5C2427B5" w:rsidR="0004049A" w:rsidRPr="0004049A" w:rsidRDefault="00CE5EE5" w:rsidP="0004049A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>
        <w:rPr>
          <w:b/>
          <w:bCs/>
          <w:color w:val="1F3864" w:themeColor="accent1" w:themeShade="80"/>
        </w:rPr>
        <w:t>Handling Missing Values</w:t>
      </w:r>
    </w:p>
    <w:p w14:paraId="78B464F9" w14:textId="3EDAF8A8" w:rsidR="00E47B24" w:rsidRDefault="00CE5EE5" w:rsidP="00E47B24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>
        <w:rPr>
          <w:b/>
          <w:bCs/>
          <w:color w:val="1F3864" w:themeColor="accent1" w:themeShade="80"/>
        </w:rPr>
        <w:t>Exercise 11.04: Fixing Missing Values in Life Expectancy Dataset</w:t>
      </w:r>
    </w:p>
    <w:p w14:paraId="5480898F" w14:textId="3B5EFF38" w:rsidR="00437D3C" w:rsidRPr="00437D3C" w:rsidRDefault="00437D3C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Activity 1</w:t>
      </w:r>
      <w:r w:rsidR="00CE5EE5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1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.01</w:t>
      </w:r>
      <w:r w:rsidR="00CE5EE5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: Preparing the Bikes Dataset</w:t>
      </w:r>
    </w:p>
    <w:p w14:paraId="209E36A1" w14:textId="19F49B9E" w:rsidR="00E47B24" w:rsidRPr="00E47B24" w:rsidRDefault="00437D3C" w:rsidP="00E47B24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Summary</w:t>
      </w:r>
    </w:p>
    <w:p w14:paraId="66DD7E2C" w14:textId="794FCA0B" w:rsidR="005326F1" w:rsidRDefault="005326F1"/>
    <w:sectPr w:rsidR="005326F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033605"/>
    <w:multiLevelType w:val="hybridMultilevel"/>
    <w:tmpl w:val="49C4389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827331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IwNzU1MzIwMjcyM7RU0lEKTi0uzszPAykwqgUAmtRHpSwAAAA="/>
  </w:docVars>
  <w:rsids>
    <w:rsidRoot w:val="00E47B24"/>
    <w:rsid w:val="0004049A"/>
    <w:rsid w:val="00161F22"/>
    <w:rsid w:val="001B635C"/>
    <w:rsid w:val="00233DCE"/>
    <w:rsid w:val="00437D3C"/>
    <w:rsid w:val="005326F1"/>
    <w:rsid w:val="007D5786"/>
    <w:rsid w:val="008C6FDD"/>
    <w:rsid w:val="00955869"/>
    <w:rsid w:val="00CE5EE5"/>
    <w:rsid w:val="00E47B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0FC83"/>
  <w15:chartTrackingRefBased/>
  <w15:docId w15:val="{6814516A-97E5-4C20-A9FC-E5868B9A13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7B24"/>
  </w:style>
  <w:style w:type="paragraph" w:styleId="Heading1">
    <w:name w:val="heading 1"/>
    <w:basedOn w:val="Normal"/>
    <w:next w:val="Normal"/>
    <w:link w:val="Heading1Char"/>
    <w:uiPriority w:val="9"/>
    <w:qFormat/>
    <w:rsid w:val="00E47B24"/>
    <w:pPr>
      <w:keepNext/>
      <w:keepLines/>
      <w:spacing w:before="480" w:after="120" w:line="256" w:lineRule="auto"/>
      <w:outlineLvl w:val="0"/>
    </w:pPr>
    <w:rPr>
      <w:rFonts w:ascii="Calibri" w:eastAsia="Calibri" w:hAnsi="Calibri" w:cs="Calibri"/>
      <w:b/>
      <w:sz w:val="48"/>
      <w:szCs w:val="48"/>
      <w:lang w:eastAsia="en-I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47B2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47B24"/>
    <w:rPr>
      <w:rFonts w:ascii="Calibri" w:eastAsia="Calibri" w:hAnsi="Calibri" w:cs="Calibri"/>
      <w:b/>
      <w:sz w:val="48"/>
      <w:szCs w:val="48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E47B2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E47B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3</Words>
  <Characters>304</Characters>
  <Application>Microsoft Office Word</Application>
  <DocSecurity>0</DocSecurity>
  <Lines>2</Lines>
  <Paragraphs>1</Paragraphs>
  <ScaleCrop>false</ScaleCrop>
  <Company/>
  <LinksUpToDate>false</LinksUpToDate>
  <CharactersWithSpaces>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rath Kumar Kolipaka</dc:creator>
  <cp:keywords/>
  <dc:description/>
  <cp:lastModifiedBy>Bharath Kumar Kolipaka</cp:lastModifiedBy>
  <cp:revision>4</cp:revision>
  <dcterms:created xsi:type="dcterms:W3CDTF">2022-03-27T17:30:00Z</dcterms:created>
  <dcterms:modified xsi:type="dcterms:W3CDTF">2022-04-08T07:23:00Z</dcterms:modified>
</cp:coreProperties>
</file>